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4FB" w:rsidRDefault="00E0109D" w:rsidP="00E0109D">
      <w:pPr>
        <w:jc w:val="center"/>
        <w:rPr>
          <w:sz w:val="32"/>
          <w:szCs w:val="32"/>
        </w:rPr>
      </w:pPr>
      <w:r w:rsidRPr="00CD3B33">
        <w:rPr>
          <w:sz w:val="32"/>
          <w:szCs w:val="32"/>
        </w:rPr>
        <w:t>Testing Record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7439FA" w:rsidRPr="00CD3B33" w:rsidTr="00EC68A8">
        <w:trPr>
          <w:trHeight w:val="350"/>
        </w:trPr>
        <w:tc>
          <w:tcPr>
            <w:tcW w:w="4693" w:type="dxa"/>
          </w:tcPr>
          <w:p w:rsidR="007439FA" w:rsidRPr="00CD3B33" w:rsidRDefault="007439FA" w:rsidP="00EC68A8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Date: Nov 4</w:t>
            </w:r>
            <w:r>
              <w:rPr>
                <w:sz w:val="24"/>
                <w:szCs w:val="24"/>
              </w:rPr>
              <w:t xml:space="preserve"> 2016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3</w:t>
            </w:r>
            <w:r>
              <w:rPr>
                <w:sz w:val="24"/>
                <w:szCs w:val="24"/>
              </w:rPr>
              <w:t>:30</w:t>
            </w:r>
            <w:r>
              <w:rPr>
                <w:sz w:val="24"/>
                <w:szCs w:val="24"/>
              </w:rPr>
              <w:t xml:space="preserve"> 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Pr="00E6786A">
              <w:t>Elvis Jimenez</w:t>
            </w:r>
            <w:r>
              <w:t>,</w:t>
            </w:r>
            <w:r>
              <w:t xml:space="preserve"> Luis </w:t>
            </w:r>
            <w:proofErr w:type="spellStart"/>
            <w:r>
              <w:t>Oropeza</w:t>
            </w:r>
            <w:proofErr w:type="spellEnd"/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: </w:t>
            </w:r>
            <w:r>
              <w:rPr>
                <w:sz w:val="24"/>
                <w:szCs w:val="24"/>
              </w:rPr>
              <w:t>Initial gameboard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Window was not allowing to click on game board</w:t>
            </w:r>
          </w:p>
        </w:tc>
        <w:tc>
          <w:tcPr>
            <w:tcW w:w="4657" w:type="dxa"/>
          </w:tcPr>
          <w:p w:rsidR="007439FA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7439FA" w:rsidRDefault="007439FA" w:rsidP="00E0109D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7439FA" w:rsidRPr="00CD3B33" w:rsidTr="00EC68A8">
        <w:trPr>
          <w:trHeight w:val="350"/>
        </w:trPr>
        <w:tc>
          <w:tcPr>
            <w:tcW w:w="4693" w:type="dxa"/>
          </w:tcPr>
          <w:p w:rsidR="007439FA" w:rsidRPr="00CD3B33" w:rsidRDefault="007439FA" w:rsidP="00EC68A8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Date: Nov 9</w:t>
            </w:r>
            <w:r>
              <w:rPr>
                <w:sz w:val="24"/>
                <w:szCs w:val="24"/>
              </w:rPr>
              <w:t xml:space="preserve"> 2016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</w:t>
            </w:r>
            <w:r>
              <w:rPr>
                <w:sz w:val="24"/>
                <w:szCs w:val="24"/>
              </w:rPr>
              <w:t>:30</w:t>
            </w:r>
            <w:r>
              <w:rPr>
                <w:sz w:val="24"/>
                <w:szCs w:val="24"/>
              </w:rPr>
              <w:t xml:space="preserve"> 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Pr="00E6786A">
              <w:t>Elvis Jimenez</w:t>
            </w:r>
            <w:r>
              <w:t>,</w:t>
            </w:r>
            <w:r w:rsidRPr="00E6786A">
              <w:t xml:space="preserve"> </w:t>
            </w:r>
            <w:r>
              <w:t>Stephanie Reyes</w:t>
            </w:r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vs Player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>
              <w:rPr>
                <w:sz w:val="24"/>
                <w:szCs w:val="24"/>
              </w:rPr>
              <w:t xml:space="preserve"> Game play would change color when screen resized.</w:t>
            </w:r>
          </w:p>
        </w:tc>
        <w:tc>
          <w:tcPr>
            <w:tcW w:w="4657" w:type="dxa"/>
          </w:tcPr>
          <w:p w:rsidR="007439FA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7439FA" w:rsidRPr="00CD3B33" w:rsidRDefault="007439FA" w:rsidP="00E0109D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E0109D" w:rsidRPr="00CD3B33" w:rsidTr="00371E7B">
        <w:trPr>
          <w:trHeight w:val="350"/>
        </w:trPr>
        <w:tc>
          <w:tcPr>
            <w:tcW w:w="4693" w:type="dxa"/>
          </w:tcPr>
          <w:p w:rsidR="00E0109D" w:rsidRPr="00CD3B33" w:rsidRDefault="00E6786A" w:rsidP="00201F05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Date: Nov 11 2016</w:t>
            </w:r>
            <w:r w:rsidR="00201F05"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E0109D" w:rsidRPr="00CD3B33" w:rsidRDefault="00DC5F1C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0:30</w:t>
            </w:r>
            <w:r w:rsidR="007439FA">
              <w:rPr>
                <w:sz w:val="24"/>
                <w:szCs w:val="24"/>
              </w:rPr>
              <w:t xml:space="preserve"> A</w:t>
            </w:r>
            <w:r w:rsidR="00E0109D" w:rsidRPr="00CD3B33">
              <w:rPr>
                <w:sz w:val="24"/>
                <w:szCs w:val="24"/>
              </w:rPr>
              <w:t>M</w:t>
            </w: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E0109D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="00E6786A" w:rsidRPr="00E6786A">
              <w:t>Elvis Jimenez</w:t>
            </w:r>
            <w:r w:rsidR="00691599">
              <w:t>,</w:t>
            </w:r>
            <w:r w:rsidR="00E6786A" w:rsidRPr="00E6786A">
              <w:t xml:space="preserve"> Akshay Patel</w:t>
            </w:r>
          </w:p>
        </w:tc>
        <w:tc>
          <w:tcPr>
            <w:tcW w:w="4657" w:type="dxa"/>
          </w:tcPr>
          <w:p w:rsidR="00E0109D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: Player vs Player </w:t>
            </w: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CD3B33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 w:rsidR="00E6786A">
              <w:rPr>
                <w:sz w:val="24"/>
                <w:szCs w:val="24"/>
              </w:rPr>
              <w:t>Elvis</w:t>
            </w:r>
          </w:p>
        </w:tc>
        <w:tc>
          <w:tcPr>
            <w:tcW w:w="4657" w:type="dxa"/>
          </w:tcPr>
          <w:p w:rsidR="00E0109D" w:rsidRPr="00CD3B33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BD7065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626A96">
              <w:rPr>
                <w:sz w:val="24"/>
                <w:szCs w:val="24"/>
              </w:rPr>
              <w:t xml:space="preserve"> Game pla</w:t>
            </w:r>
            <w:r w:rsidR="00691599">
              <w:rPr>
                <w:sz w:val="24"/>
                <w:szCs w:val="24"/>
              </w:rPr>
              <w:t>y works well with no visible error</w:t>
            </w:r>
            <w:r w:rsidR="00CD3B33">
              <w:rPr>
                <w:sz w:val="24"/>
                <w:szCs w:val="24"/>
              </w:rPr>
              <w:t xml:space="preserve">, interface </w:t>
            </w:r>
            <w:r w:rsidR="00626A96">
              <w:rPr>
                <w:sz w:val="24"/>
                <w:szCs w:val="24"/>
              </w:rPr>
              <w:t>does not show any problems.</w:t>
            </w:r>
          </w:p>
        </w:tc>
        <w:tc>
          <w:tcPr>
            <w:tcW w:w="4657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D7065" w:rsidRPr="00CD3B33" w:rsidTr="00BD7065">
        <w:tc>
          <w:tcPr>
            <w:tcW w:w="4788" w:type="dxa"/>
          </w:tcPr>
          <w:p w:rsidR="00BD7065" w:rsidRPr="00CD3B33" w:rsidRDefault="005C7E2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2,2016</w:t>
            </w:r>
          </w:p>
        </w:tc>
        <w:tc>
          <w:tcPr>
            <w:tcW w:w="4788" w:type="dxa"/>
          </w:tcPr>
          <w:p w:rsidR="00BD7065" w:rsidRPr="00CD3B33" w:rsidRDefault="00DC5F1C" w:rsidP="00BD706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:15 PM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691599" w:rsidRDefault="00BD7065" w:rsidP="00DC5F1C">
            <w:pPr>
              <w:jc w:val="center"/>
              <w:rPr>
                <w:sz w:val="24"/>
                <w:szCs w:val="24"/>
              </w:rPr>
            </w:pPr>
            <w:r w:rsidRPr="00691599">
              <w:rPr>
                <w:sz w:val="24"/>
                <w:szCs w:val="24"/>
              </w:rPr>
              <w:t xml:space="preserve">Member: </w:t>
            </w:r>
            <w:r w:rsidR="00E6786A" w:rsidRPr="00691599">
              <w:t xml:space="preserve">Luis </w:t>
            </w:r>
            <w:proofErr w:type="spellStart"/>
            <w:r w:rsidR="00E6786A" w:rsidRPr="00691599">
              <w:t>Oropeza</w:t>
            </w:r>
            <w:proofErr w:type="spellEnd"/>
          </w:p>
        </w:tc>
        <w:tc>
          <w:tcPr>
            <w:tcW w:w="4788" w:type="dxa"/>
          </w:tcPr>
          <w:p w:rsidR="00BD7065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AI (Easy)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Winner: 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DC5F1C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CD3B33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>AI is random only know to win if of it stone are already connected.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Pr="00CD3B33" w:rsidRDefault="00BD7065" w:rsidP="00BD7065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E0109D" w:rsidRPr="00CD3B33" w:rsidTr="00E0109D"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4, 2016</w:t>
            </w:r>
          </w:p>
        </w:tc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5</w:t>
            </w:r>
            <w:r w:rsidR="00E0109D" w:rsidRPr="00CD3B33">
              <w:rPr>
                <w:sz w:val="24"/>
                <w:szCs w:val="24"/>
              </w:rPr>
              <w:t>:30</w:t>
            </w:r>
            <w:r w:rsidR="007F33F2">
              <w:rPr>
                <w:sz w:val="24"/>
                <w:szCs w:val="24"/>
              </w:rPr>
              <w:t xml:space="preserve"> </w:t>
            </w:r>
            <w:r w:rsidR="00E0109D" w:rsidRPr="00CD3B33">
              <w:rPr>
                <w:sz w:val="24"/>
                <w:szCs w:val="24"/>
              </w:rPr>
              <w:t>PM</w:t>
            </w:r>
          </w:p>
        </w:tc>
      </w:tr>
      <w:tr w:rsidR="00E0109D" w:rsidRPr="00CD3B33" w:rsidTr="00E0109D">
        <w:tc>
          <w:tcPr>
            <w:tcW w:w="4788" w:type="dxa"/>
          </w:tcPr>
          <w:p w:rsidR="00E0109D" w:rsidRPr="00691599" w:rsidRDefault="00E6786A" w:rsidP="00DC5F1C">
            <w:pPr>
              <w:jc w:val="center"/>
              <w:rPr>
                <w:sz w:val="24"/>
                <w:szCs w:val="24"/>
              </w:rPr>
            </w:pPr>
            <w:r w:rsidRPr="00691599">
              <w:rPr>
                <w:sz w:val="24"/>
                <w:szCs w:val="24"/>
              </w:rPr>
              <w:t>Members:</w:t>
            </w:r>
            <w:r w:rsidRPr="00691599">
              <w:t xml:space="preserve"> </w:t>
            </w:r>
            <w:proofErr w:type="spellStart"/>
            <w:r w:rsidRPr="00691599">
              <w:t>Nhan</w:t>
            </w:r>
            <w:proofErr w:type="spellEnd"/>
            <w:r w:rsidRPr="00691599">
              <w:t xml:space="preserve"> Nguyen</w:t>
            </w:r>
            <w:r w:rsidRPr="00691599">
              <w:rPr>
                <w:sz w:val="24"/>
                <w:szCs w:val="24"/>
              </w:rPr>
              <w:t xml:space="preserve">, </w:t>
            </w:r>
            <w:r w:rsidRPr="00691599">
              <w:t>Stephanie Reyes</w:t>
            </w:r>
          </w:p>
        </w:tc>
        <w:tc>
          <w:tcPr>
            <w:tcW w:w="4788" w:type="dxa"/>
          </w:tcPr>
          <w:p w:rsidR="00E0109D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AI (Medium)</w:t>
            </w: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DC5F1C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nner: </w:t>
            </w:r>
            <w:r w:rsidR="00691599">
              <w:rPr>
                <w:sz w:val="24"/>
                <w:szCs w:val="24"/>
              </w:rPr>
              <w:t>It’s a draw</w:t>
            </w:r>
          </w:p>
        </w:tc>
        <w:tc>
          <w:tcPr>
            <w:tcW w:w="4788" w:type="dxa"/>
          </w:tcPr>
          <w:p w:rsidR="00E0109D" w:rsidRPr="00CD3B33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BD7065" w:rsidP="00DC5F1C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CD3B33">
              <w:rPr>
                <w:sz w:val="24"/>
                <w:szCs w:val="24"/>
              </w:rPr>
              <w:t xml:space="preserve"> </w:t>
            </w:r>
            <w:r w:rsidR="00DC5F1C">
              <w:rPr>
                <w:sz w:val="24"/>
                <w:szCs w:val="24"/>
              </w:rPr>
              <w:t xml:space="preserve"> </w:t>
            </w:r>
            <w:r w:rsidR="008A3668">
              <w:rPr>
                <w:sz w:val="24"/>
                <w:szCs w:val="24"/>
              </w:rPr>
              <w:t>The game was easy, but</w:t>
            </w:r>
            <w:r w:rsidR="00DC5F1C">
              <w:rPr>
                <w:sz w:val="24"/>
                <w:szCs w:val="24"/>
              </w:rPr>
              <w:t xml:space="preserve"> Still challenging gameplay.</w:t>
            </w:r>
          </w:p>
        </w:tc>
        <w:tc>
          <w:tcPr>
            <w:tcW w:w="4788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7439FA" w:rsidRPr="00CD3B33" w:rsidTr="007439FA">
        <w:tc>
          <w:tcPr>
            <w:tcW w:w="4682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5, 2016</w:t>
            </w:r>
          </w:p>
        </w:tc>
        <w:tc>
          <w:tcPr>
            <w:tcW w:w="4668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me </w:t>
            </w:r>
            <w:r>
              <w:rPr>
                <w:sz w:val="24"/>
                <w:szCs w:val="24"/>
              </w:rPr>
              <w:t>9:30 A</w:t>
            </w:r>
            <w:r w:rsidRPr="00CD3B33">
              <w:rPr>
                <w:sz w:val="24"/>
                <w:szCs w:val="24"/>
              </w:rPr>
              <w:t>M</w:t>
            </w:r>
          </w:p>
        </w:tc>
      </w:tr>
      <w:tr w:rsidR="007439FA" w:rsidRPr="00CD3B33" w:rsidTr="007439FA">
        <w:tc>
          <w:tcPr>
            <w:tcW w:w="4682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proofErr w:type="spellStart"/>
            <w:r w:rsidRPr="008A3668">
              <w:t>Akshay</w:t>
            </w:r>
            <w:proofErr w:type="spellEnd"/>
            <w:r w:rsidRPr="008A3668">
              <w:t xml:space="preserve"> Patel</w:t>
            </w:r>
          </w:p>
        </w:tc>
        <w:tc>
          <w:tcPr>
            <w:tcW w:w="4668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: </w:t>
            </w:r>
            <w:r>
              <w:rPr>
                <w:sz w:val="24"/>
                <w:szCs w:val="24"/>
              </w:rPr>
              <w:t>AI (Hard)</w:t>
            </w:r>
          </w:p>
        </w:tc>
      </w:tr>
      <w:tr w:rsidR="007439FA" w:rsidRPr="00CD3B33" w:rsidTr="007439FA">
        <w:tc>
          <w:tcPr>
            <w:tcW w:w="4682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>
              <w:rPr>
                <w:sz w:val="24"/>
                <w:szCs w:val="24"/>
              </w:rPr>
              <w:t xml:space="preserve"> Game </w:t>
            </w:r>
            <w:r>
              <w:rPr>
                <w:sz w:val="24"/>
                <w:szCs w:val="24"/>
              </w:rPr>
              <w:t>did know to click on a stone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68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ed</w:t>
            </w:r>
          </w:p>
        </w:tc>
      </w:tr>
    </w:tbl>
    <w:p w:rsidR="007439FA" w:rsidRPr="00CD3B33" w:rsidRDefault="007439FA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BD7065" w:rsidRPr="00CD3B33" w:rsidTr="00BD7065">
        <w:tc>
          <w:tcPr>
            <w:tcW w:w="4788" w:type="dxa"/>
          </w:tcPr>
          <w:p w:rsidR="00BD7065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</w:t>
            </w:r>
            <w:r w:rsidR="007439F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, 2016</w:t>
            </w:r>
          </w:p>
        </w:tc>
        <w:tc>
          <w:tcPr>
            <w:tcW w:w="4788" w:type="dxa"/>
          </w:tcPr>
          <w:p w:rsidR="00BD7065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8</w:t>
            </w:r>
            <w:r w:rsidR="00BD7065" w:rsidRPr="00CD3B33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 xml:space="preserve"> A</w:t>
            </w:r>
            <w:r w:rsidR="00BD7065" w:rsidRPr="00CD3B33">
              <w:rPr>
                <w:sz w:val="24"/>
                <w:szCs w:val="24"/>
              </w:rPr>
              <w:t>M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E6786A" w:rsidP="00316B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r w:rsidRPr="008A3668">
              <w:t>Akshay Patel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: </w:t>
            </w:r>
            <w:r w:rsidR="008A3668">
              <w:rPr>
                <w:sz w:val="24"/>
                <w:szCs w:val="24"/>
              </w:rPr>
              <w:t xml:space="preserve">AI </w:t>
            </w:r>
            <w:r w:rsidR="007439FA">
              <w:rPr>
                <w:sz w:val="24"/>
                <w:szCs w:val="24"/>
              </w:rPr>
              <w:t>(Hard)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286EE6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ner: 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lastRenderedPageBreak/>
              <w:t>Notes:</w:t>
            </w:r>
            <w:r w:rsidR="00631D35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 xml:space="preserve">Game know to block user it </w:t>
            </w:r>
            <w:proofErr w:type="gramStart"/>
            <w:r w:rsidR="007439FA">
              <w:rPr>
                <w:sz w:val="24"/>
                <w:szCs w:val="24"/>
              </w:rPr>
              <w:t>give</w:t>
            </w:r>
            <w:proofErr w:type="gramEnd"/>
            <w:r w:rsidR="007439FA">
              <w:rPr>
                <w:sz w:val="24"/>
                <w:szCs w:val="24"/>
              </w:rPr>
              <w:t xml:space="preserve"> the user a </w:t>
            </w:r>
            <w:r w:rsidR="007F33F2">
              <w:rPr>
                <w:sz w:val="24"/>
                <w:szCs w:val="24"/>
              </w:rPr>
              <w:t>challenging match</w:t>
            </w:r>
            <w:r w:rsidR="007439FA">
              <w:rPr>
                <w:sz w:val="24"/>
                <w:szCs w:val="24"/>
              </w:rPr>
              <w:t>.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Pr="00CD3B33" w:rsidRDefault="00BD7065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E0109D" w:rsidRPr="00CD3B33" w:rsidTr="007439FA">
        <w:tc>
          <w:tcPr>
            <w:tcW w:w="467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</w:t>
            </w:r>
            <w:r w:rsidR="00467E92">
              <w:rPr>
                <w:sz w:val="24"/>
                <w:szCs w:val="24"/>
              </w:rPr>
              <w:t>6, 2016</w:t>
            </w:r>
          </w:p>
        </w:tc>
        <w:tc>
          <w:tcPr>
            <w:tcW w:w="4672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3:10</w:t>
            </w:r>
            <w:r w:rsidR="007F33F2">
              <w:rPr>
                <w:sz w:val="24"/>
                <w:szCs w:val="24"/>
              </w:rPr>
              <w:t xml:space="preserve"> </w:t>
            </w:r>
            <w:r w:rsidR="00E0109D" w:rsidRPr="00CD3B33">
              <w:rPr>
                <w:sz w:val="24"/>
                <w:szCs w:val="24"/>
              </w:rPr>
              <w:t>PM</w:t>
            </w:r>
          </w:p>
        </w:tc>
      </w:tr>
      <w:tr w:rsidR="00E0109D" w:rsidRPr="008A3668" w:rsidTr="007439FA">
        <w:tc>
          <w:tcPr>
            <w:tcW w:w="4678" w:type="dxa"/>
          </w:tcPr>
          <w:p w:rsidR="00E0109D" w:rsidRPr="008A3668" w:rsidRDefault="00E0109D" w:rsidP="00316B3F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Members: </w:t>
            </w:r>
            <w:proofErr w:type="spellStart"/>
            <w:r w:rsidR="00E6786A" w:rsidRPr="008A3668">
              <w:t>Nhan</w:t>
            </w:r>
            <w:proofErr w:type="spellEnd"/>
            <w:r w:rsidR="00E6786A" w:rsidRPr="008A3668">
              <w:t xml:space="preserve"> Nguyen, Luis </w:t>
            </w:r>
            <w:proofErr w:type="spellStart"/>
            <w:r w:rsidR="00E6786A" w:rsidRPr="008A3668">
              <w:t>Oropeza</w:t>
            </w:r>
            <w:proofErr w:type="spellEnd"/>
          </w:p>
        </w:tc>
        <w:tc>
          <w:tcPr>
            <w:tcW w:w="4672" w:type="dxa"/>
          </w:tcPr>
          <w:p w:rsidR="00E0109D" w:rsidRPr="008A3668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Display user name</w:t>
            </w:r>
          </w:p>
        </w:tc>
      </w:tr>
      <w:tr w:rsidR="00E0109D" w:rsidRPr="00CD3B33" w:rsidTr="007439FA">
        <w:tc>
          <w:tcPr>
            <w:tcW w:w="4678" w:type="dxa"/>
          </w:tcPr>
          <w:p w:rsidR="00E0109D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8B4769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>Text would not show up in the screen</w:t>
            </w:r>
          </w:p>
        </w:tc>
        <w:tc>
          <w:tcPr>
            <w:tcW w:w="4672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us: </w:t>
            </w:r>
            <w:r w:rsidR="00B11537">
              <w:rPr>
                <w:sz w:val="24"/>
                <w:szCs w:val="24"/>
              </w:rPr>
              <w:t>Fail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D7065" w:rsidRPr="00CD3B33" w:rsidTr="00BD7065">
        <w:tc>
          <w:tcPr>
            <w:tcW w:w="4788" w:type="dxa"/>
          </w:tcPr>
          <w:p w:rsidR="00BD7065" w:rsidRPr="00CD3B33" w:rsidRDefault="00467E92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7, 2016</w:t>
            </w:r>
          </w:p>
        </w:tc>
        <w:tc>
          <w:tcPr>
            <w:tcW w:w="4788" w:type="dxa"/>
          </w:tcPr>
          <w:p w:rsidR="00BD7065" w:rsidRPr="00CD3B33" w:rsidRDefault="00467E92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4</w:t>
            </w:r>
            <w:r w:rsidR="00BD7065" w:rsidRPr="00CD3B33">
              <w:rPr>
                <w:sz w:val="24"/>
                <w:szCs w:val="24"/>
              </w:rPr>
              <w:t>:30</w:t>
            </w:r>
            <w:r w:rsidR="007F33F2">
              <w:rPr>
                <w:sz w:val="24"/>
                <w:szCs w:val="24"/>
              </w:rPr>
              <w:t xml:space="preserve"> </w:t>
            </w:r>
            <w:r w:rsidR="00BD7065" w:rsidRPr="00CD3B33">
              <w:rPr>
                <w:sz w:val="24"/>
                <w:szCs w:val="24"/>
              </w:rPr>
              <w:t>PM</w:t>
            </w:r>
          </w:p>
        </w:tc>
      </w:tr>
      <w:tr w:rsidR="00BD7065" w:rsidRPr="008A3668" w:rsidTr="00BD7065">
        <w:tc>
          <w:tcPr>
            <w:tcW w:w="4788" w:type="dxa"/>
          </w:tcPr>
          <w:p w:rsidR="00BD7065" w:rsidRPr="008A3668" w:rsidRDefault="00467E92" w:rsidP="00E0109D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Member: </w:t>
            </w:r>
            <w:r w:rsidRPr="008A3668">
              <w:t>Stephanie Reyes</w:t>
            </w:r>
          </w:p>
        </w:tc>
        <w:tc>
          <w:tcPr>
            <w:tcW w:w="4788" w:type="dxa"/>
          </w:tcPr>
          <w:p w:rsidR="00BD7065" w:rsidRPr="008A3668" w:rsidRDefault="007439FA" w:rsidP="00F75B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Display user name and show turns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CD3B33" w:rsidP="00F75B00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 w:rsidR="00F75B00"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4F76FB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8B4769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>Text was properly aligned and display user name and show turns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Default="00BD7065" w:rsidP="00E0109D">
      <w:pPr>
        <w:jc w:val="center"/>
        <w:rPr>
          <w:sz w:val="24"/>
          <w:szCs w:val="24"/>
        </w:rPr>
      </w:pPr>
    </w:p>
    <w:p w:rsidR="00B50DB4" w:rsidRDefault="00B50DB4" w:rsidP="00E0109D">
      <w:pPr>
        <w:jc w:val="center"/>
        <w:rPr>
          <w:sz w:val="24"/>
          <w:szCs w:val="24"/>
        </w:rPr>
      </w:pPr>
    </w:p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50DB4" w:rsidRPr="00CD3B33" w:rsidTr="00A37F5D">
        <w:tc>
          <w:tcPr>
            <w:tcW w:w="4677" w:type="dxa"/>
          </w:tcPr>
          <w:p w:rsidR="00B50DB4" w:rsidRPr="00CD3B33" w:rsidRDefault="00467E92" w:rsidP="00B50D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8 2016</w:t>
            </w:r>
          </w:p>
        </w:tc>
        <w:tc>
          <w:tcPr>
            <w:tcW w:w="4673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me: 9:30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CD3B33" w:rsidTr="00A37F5D">
        <w:tc>
          <w:tcPr>
            <w:tcW w:w="4677" w:type="dxa"/>
          </w:tcPr>
          <w:p w:rsidR="00B50DB4" w:rsidRPr="00CD3B33" w:rsidRDefault="00467E92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proofErr w:type="spellStart"/>
            <w:r>
              <w:rPr>
                <w:sz w:val="24"/>
                <w:szCs w:val="24"/>
              </w:rPr>
              <w:t>Nhan</w:t>
            </w:r>
            <w:proofErr w:type="spellEnd"/>
            <w:r>
              <w:rPr>
                <w:sz w:val="24"/>
                <w:szCs w:val="24"/>
              </w:rPr>
              <w:t xml:space="preserve"> Nguyen</w:t>
            </w:r>
          </w:p>
        </w:tc>
        <w:tc>
          <w:tcPr>
            <w:tcW w:w="4673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Display winner</w:t>
            </w:r>
          </w:p>
        </w:tc>
      </w:tr>
      <w:tr w:rsidR="00B50DB4" w:rsidRPr="00CD3B33" w:rsidTr="00A37F5D">
        <w:tc>
          <w:tcPr>
            <w:tcW w:w="4677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Game will let you know if Player one or two won.</w:t>
            </w:r>
          </w:p>
        </w:tc>
        <w:tc>
          <w:tcPr>
            <w:tcW w:w="4673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0DB4" w:rsidRPr="00CD3B33" w:rsidTr="00A37F5D">
        <w:tc>
          <w:tcPr>
            <w:tcW w:w="4675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 Nov 19, 2016</w:t>
            </w:r>
          </w:p>
        </w:tc>
        <w:tc>
          <w:tcPr>
            <w:tcW w:w="4675" w:type="dxa"/>
          </w:tcPr>
          <w:p w:rsidR="00B50DB4" w:rsidRPr="00CD3B33" w:rsidRDefault="00B50DB4" w:rsidP="00B50DB4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2F072C">
              <w:rPr>
                <w:sz w:val="24"/>
                <w:szCs w:val="24"/>
              </w:rPr>
              <w:t>ime: 08</w:t>
            </w:r>
            <w:r>
              <w:rPr>
                <w:sz w:val="24"/>
                <w:szCs w:val="24"/>
              </w:rPr>
              <w:t>:30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CD3B33" w:rsidTr="00A37F5D">
        <w:tc>
          <w:tcPr>
            <w:tcW w:w="4675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r w:rsidRPr="00E6786A">
              <w:t>Elvis Jimenez</w:t>
            </w:r>
          </w:p>
        </w:tc>
        <w:tc>
          <w:tcPr>
            <w:tcW w:w="4675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Adding Players History</w:t>
            </w:r>
          </w:p>
        </w:tc>
      </w:tr>
      <w:tr w:rsidR="00B50DB4" w:rsidRPr="00CD3B33" w:rsidTr="00A37F5D">
        <w:tc>
          <w:tcPr>
            <w:tcW w:w="4675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</w:t>
            </w:r>
            <w:r w:rsidR="00B11537">
              <w:rPr>
                <w:sz w:val="24"/>
                <w:szCs w:val="24"/>
              </w:rPr>
              <w:t>User name dis not display correctly</w:t>
            </w:r>
          </w:p>
        </w:tc>
        <w:tc>
          <w:tcPr>
            <w:tcW w:w="4675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50DB4" w:rsidRPr="00CD3B33" w:rsidTr="00B11537">
        <w:tc>
          <w:tcPr>
            <w:tcW w:w="4677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1, 2016</w:t>
            </w:r>
          </w:p>
        </w:tc>
        <w:tc>
          <w:tcPr>
            <w:tcW w:w="4673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50E67">
              <w:rPr>
                <w:sz w:val="24"/>
                <w:szCs w:val="24"/>
              </w:rPr>
              <w:t>ime: 9:15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286EE6" w:rsidTr="00B11537">
        <w:tc>
          <w:tcPr>
            <w:tcW w:w="4677" w:type="dxa"/>
          </w:tcPr>
          <w:p w:rsidR="00B50DB4" w:rsidRPr="00286EE6" w:rsidRDefault="00750E67" w:rsidP="00BC3999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Pr="00286EE6">
              <w:t>Akshay Patel</w:t>
            </w:r>
          </w:p>
        </w:tc>
        <w:tc>
          <w:tcPr>
            <w:tcW w:w="4673" w:type="dxa"/>
          </w:tcPr>
          <w:p w:rsidR="00B50DB4" w:rsidRPr="00286EE6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B50DB4" w:rsidRPr="00CD3B33" w:rsidTr="00B11537">
        <w:tc>
          <w:tcPr>
            <w:tcW w:w="4677" w:type="dxa"/>
          </w:tcPr>
          <w:p w:rsidR="00B50DB4" w:rsidRPr="00CD3B33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Only the first letter of user showed up</w:t>
            </w:r>
          </w:p>
        </w:tc>
        <w:tc>
          <w:tcPr>
            <w:tcW w:w="4673" w:type="dxa"/>
          </w:tcPr>
          <w:p w:rsidR="00B50DB4" w:rsidRPr="00CD3B33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50DB4" w:rsidRPr="00CD3B33" w:rsidTr="00B11537">
        <w:tc>
          <w:tcPr>
            <w:tcW w:w="4678" w:type="dxa"/>
          </w:tcPr>
          <w:p w:rsidR="00B50DB4" w:rsidRPr="00CD3B33" w:rsidRDefault="00750E6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2</w:t>
            </w:r>
            <w:r w:rsidR="005C7E2A">
              <w:rPr>
                <w:sz w:val="24"/>
                <w:szCs w:val="24"/>
              </w:rPr>
              <w:t>, 2016</w:t>
            </w:r>
          </w:p>
        </w:tc>
        <w:tc>
          <w:tcPr>
            <w:tcW w:w="4672" w:type="dxa"/>
          </w:tcPr>
          <w:p w:rsidR="00B50DB4" w:rsidRPr="00CD3B33" w:rsidRDefault="00B50DB4" w:rsidP="00B50DB4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F33F2">
              <w:rPr>
                <w:sz w:val="24"/>
                <w:szCs w:val="24"/>
              </w:rPr>
              <w:t>ime: 1:30 PM</w:t>
            </w:r>
          </w:p>
        </w:tc>
      </w:tr>
      <w:tr w:rsidR="00B50DB4" w:rsidRPr="00286EE6" w:rsidTr="00B11537">
        <w:tc>
          <w:tcPr>
            <w:tcW w:w="4678" w:type="dxa"/>
          </w:tcPr>
          <w:p w:rsidR="00B50DB4" w:rsidRPr="00286EE6" w:rsidRDefault="00750E67" w:rsidP="00BC3999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Pr="00286EE6">
              <w:t xml:space="preserve">Luis </w:t>
            </w:r>
            <w:proofErr w:type="spellStart"/>
            <w:r w:rsidRPr="00286EE6">
              <w:t>Oropeza</w:t>
            </w:r>
            <w:proofErr w:type="spellEnd"/>
          </w:p>
        </w:tc>
        <w:tc>
          <w:tcPr>
            <w:tcW w:w="4672" w:type="dxa"/>
          </w:tcPr>
          <w:p w:rsidR="00B50DB4" w:rsidRPr="00286EE6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B50DB4" w:rsidRPr="00CD3B33" w:rsidTr="00B11537">
        <w:tc>
          <w:tcPr>
            <w:tcW w:w="4678" w:type="dxa"/>
          </w:tcPr>
          <w:p w:rsidR="00B50DB4" w:rsidRPr="00CD3B33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User is finally showing up</w:t>
            </w:r>
          </w:p>
        </w:tc>
        <w:tc>
          <w:tcPr>
            <w:tcW w:w="4672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11537" w:rsidRPr="00CD3B33" w:rsidTr="00EC68A8">
        <w:tc>
          <w:tcPr>
            <w:tcW w:w="4678" w:type="dxa"/>
          </w:tcPr>
          <w:p w:rsidR="00B11537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3</w:t>
            </w:r>
            <w:r w:rsidR="00B11537">
              <w:rPr>
                <w:sz w:val="24"/>
                <w:szCs w:val="24"/>
              </w:rPr>
              <w:t>, 2016</w:t>
            </w:r>
          </w:p>
        </w:tc>
        <w:tc>
          <w:tcPr>
            <w:tcW w:w="4672" w:type="dxa"/>
          </w:tcPr>
          <w:p w:rsidR="00B11537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F33F2">
              <w:rPr>
                <w:sz w:val="24"/>
                <w:szCs w:val="24"/>
              </w:rPr>
              <w:t>ime: 7:30 AM</w:t>
            </w:r>
          </w:p>
        </w:tc>
      </w:tr>
      <w:tr w:rsidR="00B11537" w:rsidRPr="00286EE6" w:rsidTr="00EC68A8">
        <w:tc>
          <w:tcPr>
            <w:tcW w:w="4678" w:type="dxa"/>
          </w:tcPr>
          <w:p w:rsidR="00B11537" w:rsidRPr="00286EE6" w:rsidRDefault="00B11537" w:rsidP="00EC68A8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="007F33F2">
              <w:t>Stephanie Reyes</w:t>
            </w:r>
          </w:p>
        </w:tc>
        <w:tc>
          <w:tcPr>
            <w:tcW w:w="4672" w:type="dxa"/>
          </w:tcPr>
          <w:p w:rsidR="00B11537" w:rsidRPr="00286EE6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B11537" w:rsidRPr="00CD3B33" w:rsidTr="00EC68A8">
        <w:tc>
          <w:tcPr>
            <w:tcW w:w="4678" w:type="dxa"/>
          </w:tcPr>
          <w:p w:rsidR="00B11537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</w:t>
            </w:r>
            <w:r w:rsidR="007F33F2">
              <w:rPr>
                <w:sz w:val="24"/>
                <w:szCs w:val="24"/>
              </w:rPr>
              <w:t>Display score at user’s request</w:t>
            </w:r>
          </w:p>
        </w:tc>
        <w:tc>
          <w:tcPr>
            <w:tcW w:w="4672" w:type="dxa"/>
          </w:tcPr>
          <w:p w:rsidR="00B11537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11537" w:rsidRDefault="00B11537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8</w:t>
            </w:r>
            <w:r>
              <w:rPr>
                <w:sz w:val="24"/>
                <w:szCs w:val="24"/>
              </w:rPr>
              <w:t>, 2016</w:t>
            </w:r>
          </w:p>
        </w:tc>
        <w:tc>
          <w:tcPr>
            <w:tcW w:w="4672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me: 12:30 PM</w:t>
            </w:r>
          </w:p>
        </w:tc>
      </w:tr>
      <w:tr w:rsidR="007F33F2" w:rsidRPr="00286EE6" w:rsidTr="00EC68A8">
        <w:tc>
          <w:tcPr>
            <w:tcW w:w="4678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lastRenderedPageBreak/>
              <w:t xml:space="preserve">Member: </w:t>
            </w:r>
            <w:r>
              <w:t>Elvis Jimenez</w:t>
            </w:r>
          </w:p>
        </w:tc>
        <w:tc>
          <w:tcPr>
            <w:tcW w:w="4672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</w:t>
            </w:r>
            <w:r>
              <w:rPr>
                <w:sz w:val="24"/>
                <w:szCs w:val="24"/>
              </w:rPr>
              <w:t>Warning user that starting a new game will cause</w:t>
            </w:r>
            <w:r w:rsidR="004C1440">
              <w:rPr>
                <w:sz w:val="24"/>
                <w:szCs w:val="24"/>
              </w:rPr>
              <w:t xml:space="preserve"> current player to be the loser and update history</w:t>
            </w:r>
          </w:p>
        </w:tc>
        <w:tc>
          <w:tcPr>
            <w:tcW w:w="4672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ed</w:t>
            </w:r>
          </w:p>
        </w:tc>
      </w:tr>
    </w:tbl>
    <w:p w:rsidR="007F33F2" w:rsidRDefault="007F33F2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9</w:t>
            </w:r>
            <w:r>
              <w:rPr>
                <w:sz w:val="24"/>
                <w:szCs w:val="24"/>
              </w:rPr>
              <w:t>, 2016</w:t>
            </w:r>
          </w:p>
        </w:tc>
        <w:tc>
          <w:tcPr>
            <w:tcW w:w="4672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4C1440">
              <w:rPr>
                <w:sz w:val="24"/>
                <w:szCs w:val="24"/>
              </w:rPr>
              <w:t xml:space="preserve">ime: </w:t>
            </w:r>
            <w:r>
              <w:rPr>
                <w:sz w:val="24"/>
                <w:szCs w:val="24"/>
              </w:rPr>
              <w:t>2:30 PM</w:t>
            </w:r>
          </w:p>
        </w:tc>
      </w:tr>
      <w:tr w:rsidR="007F33F2" w:rsidRPr="00286EE6" w:rsidTr="00EC68A8">
        <w:tc>
          <w:tcPr>
            <w:tcW w:w="4678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="004C1440">
              <w:t xml:space="preserve">Luis </w:t>
            </w:r>
            <w:proofErr w:type="spellStart"/>
            <w:r w:rsidR="004C1440" w:rsidRPr="00286EE6">
              <w:t>Oropeza</w:t>
            </w:r>
            <w:proofErr w:type="spellEnd"/>
            <w:r w:rsidR="004C1440">
              <w:t xml:space="preserve"> and Stephanie Reyes</w:t>
            </w:r>
          </w:p>
        </w:tc>
        <w:tc>
          <w:tcPr>
            <w:tcW w:w="4672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Warning user that starting a new game will cause current player to be the loser. </w:t>
            </w:r>
          </w:p>
        </w:tc>
        <w:tc>
          <w:tcPr>
            <w:tcW w:w="4672" w:type="dxa"/>
          </w:tcPr>
          <w:p w:rsidR="007F33F2" w:rsidRPr="00CD3B33" w:rsidRDefault="004C1440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7F33F2" w:rsidRPr="00CD3B33" w:rsidRDefault="007F33F2" w:rsidP="00E0109D">
      <w:pPr>
        <w:jc w:val="center"/>
        <w:rPr>
          <w:sz w:val="24"/>
          <w:szCs w:val="24"/>
        </w:rPr>
      </w:pPr>
      <w:bookmarkStart w:id="0" w:name="_GoBack"/>
      <w:bookmarkEnd w:id="0"/>
    </w:p>
    <w:sectPr w:rsidR="007F33F2" w:rsidRPr="00CD3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NLA0NDA0sTS2MDdS0lEKTi0uzszPAykwrAUAb2EyRCwAAAA="/>
  </w:docVars>
  <w:rsids>
    <w:rsidRoot w:val="00E0109D"/>
    <w:rsid w:val="00201F05"/>
    <w:rsid w:val="00286EE6"/>
    <w:rsid w:val="002F072C"/>
    <w:rsid w:val="00316B3F"/>
    <w:rsid w:val="00371E7B"/>
    <w:rsid w:val="00467E92"/>
    <w:rsid w:val="004C1440"/>
    <w:rsid w:val="004F76FB"/>
    <w:rsid w:val="00582AB4"/>
    <w:rsid w:val="005C7E2A"/>
    <w:rsid w:val="005F5419"/>
    <w:rsid w:val="00626A96"/>
    <w:rsid w:val="00631D35"/>
    <w:rsid w:val="00691599"/>
    <w:rsid w:val="007439FA"/>
    <w:rsid w:val="00750E67"/>
    <w:rsid w:val="007F33F2"/>
    <w:rsid w:val="008A3668"/>
    <w:rsid w:val="008B4769"/>
    <w:rsid w:val="008E0F96"/>
    <w:rsid w:val="00A37F5D"/>
    <w:rsid w:val="00B11537"/>
    <w:rsid w:val="00B50DB4"/>
    <w:rsid w:val="00BD7065"/>
    <w:rsid w:val="00CD3B33"/>
    <w:rsid w:val="00DC5F1C"/>
    <w:rsid w:val="00E0109D"/>
    <w:rsid w:val="00E6692B"/>
    <w:rsid w:val="00E6786A"/>
    <w:rsid w:val="00F7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C415"/>
  <w15:docId w15:val="{171F7446-763B-4A03-B162-5E6740EE4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1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Nguyen</dc:creator>
  <cp:lastModifiedBy>LocalAdmin-A</cp:lastModifiedBy>
  <cp:revision>2</cp:revision>
  <dcterms:created xsi:type="dcterms:W3CDTF">2016-12-04T19:00:00Z</dcterms:created>
  <dcterms:modified xsi:type="dcterms:W3CDTF">2016-12-04T19:00:00Z</dcterms:modified>
</cp:coreProperties>
</file>